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41" w:rightFromText="141" w:vertAnchor="page" w:horzAnchor="margin" w:tblpY="2601"/>
        <w:tblW w:w="0" w:type="auto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39"/>
        <w:gridCol w:w="2721"/>
        <w:gridCol w:w="2535"/>
        <w:gridCol w:w="753"/>
        <w:gridCol w:w="1786"/>
      </w:tblGrid>
      <w:tr w:rsidR="00413AA1" w:rsidRPr="006657DF" w14:paraId="052CE653" w14:textId="77777777" w:rsidTr="00455981">
        <w:trPr>
          <w:trHeight w:val="431"/>
        </w:trPr>
        <w:tc>
          <w:tcPr>
            <w:tcW w:w="1139" w:type="dxa"/>
          </w:tcPr>
          <w:p w14:paraId="66758A7A" w14:textId="0A63AF1D" w:rsidR="00413AA1" w:rsidRPr="006657DF" w:rsidRDefault="00413AA1" w:rsidP="00277E15">
            <w:pPr>
              <w:jc w:val="center"/>
              <w:rPr>
                <w:b/>
              </w:rPr>
            </w:pPr>
            <w:bookmarkStart w:id="0" w:name="_GoBack"/>
            <w:bookmarkEnd w:id="0"/>
            <w:r w:rsidRPr="006657DF">
              <w:rPr>
                <w:b/>
              </w:rPr>
              <w:t>DERS KODU</w:t>
            </w:r>
          </w:p>
        </w:tc>
        <w:tc>
          <w:tcPr>
            <w:tcW w:w="2721" w:type="dxa"/>
          </w:tcPr>
          <w:p w14:paraId="464E5E62" w14:textId="551FCD2E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DERS ADI</w:t>
            </w:r>
          </w:p>
        </w:tc>
        <w:tc>
          <w:tcPr>
            <w:tcW w:w="2535" w:type="dxa"/>
          </w:tcPr>
          <w:p w14:paraId="4787BD4D" w14:textId="2FA597ED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TARİH / GÜN</w:t>
            </w:r>
          </w:p>
        </w:tc>
        <w:tc>
          <w:tcPr>
            <w:tcW w:w="753" w:type="dxa"/>
          </w:tcPr>
          <w:p w14:paraId="3D761BCC" w14:textId="1F5D6828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SAAT</w:t>
            </w:r>
          </w:p>
        </w:tc>
        <w:tc>
          <w:tcPr>
            <w:tcW w:w="1786" w:type="dxa"/>
          </w:tcPr>
          <w:p w14:paraId="77153F5E" w14:textId="40E960F4" w:rsidR="00413AA1" w:rsidRPr="006657DF" w:rsidRDefault="00413AA1" w:rsidP="00277E15">
            <w:pPr>
              <w:jc w:val="center"/>
              <w:rPr>
                <w:b/>
              </w:rPr>
            </w:pPr>
            <w:r w:rsidRPr="006657DF">
              <w:rPr>
                <w:b/>
              </w:rPr>
              <w:t>DERSLİK</w:t>
            </w:r>
          </w:p>
        </w:tc>
      </w:tr>
      <w:tr w:rsidR="00820B9A" w:rsidRPr="006657DF" w14:paraId="13AB6779" w14:textId="77777777" w:rsidTr="00455981">
        <w:trPr>
          <w:trHeight w:val="431"/>
        </w:trPr>
        <w:tc>
          <w:tcPr>
            <w:tcW w:w="1139" w:type="dxa"/>
          </w:tcPr>
          <w:p w14:paraId="268CA44B" w14:textId="0503439A" w:rsidR="00820B9A" w:rsidRPr="006657DF" w:rsidRDefault="00820B9A" w:rsidP="00820B9A">
            <w:pPr>
              <w:jc w:val="center"/>
            </w:pPr>
            <w:r w:rsidRPr="006657DF">
              <w:t>ATA-100</w:t>
            </w:r>
            <w:r>
              <w:t>2</w:t>
            </w:r>
          </w:p>
        </w:tc>
        <w:tc>
          <w:tcPr>
            <w:tcW w:w="2721" w:type="dxa"/>
          </w:tcPr>
          <w:p w14:paraId="7C87962D" w14:textId="3CC4C526" w:rsidR="00820B9A" w:rsidRPr="00DC5854" w:rsidRDefault="00820B9A" w:rsidP="00820B9A">
            <w:r w:rsidRPr="00DC5854">
              <w:t>Atatürk İlke ve İnkılapları-I</w:t>
            </w:r>
            <w:r>
              <w:t>I</w:t>
            </w:r>
          </w:p>
        </w:tc>
        <w:tc>
          <w:tcPr>
            <w:tcW w:w="2535" w:type="dxa"/>
          </w:tcPr>
          <w:p w14:paraId="789940BE" w14:textId="59A99017" w:rsidR="00820B9A" w:rsidRPr="00DC5854" w:rsidRDefault="00DF2339" w:rsidP="00820B9A">
            <w:r>
              <w:t xml:space="preserve">16 </w:t>
            </w:r>
            <w:r w:rsidR="00820B9A" w:rsidRPr="000613F3">
              <w:t>Nisan 2024 /</w:t>
            </w:r>
            <w:r>
              <w:t xml:space="preserve"> Salı</w:t>
            </w:r>
          </w:p>
        </w:tc>
        <w:tc>
          <w:tcPr>
            <w:tcW w:w="753" w:type="dxa"/>
          </w:tcPr>
          <w:p w14:paraId="2A55B7BB" w14:textId="2BF860B9" w:rsidR="00820B9A" w:rsidRPr="00DC5854" w:rsidRDefault="00DF2339" w:rsidP="00820B9A">
            <w:r>
              <w:t>11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35763A68" w14:textId="173AC761" w:rsidR="00820B9A" w:rsidRPr="006657DF" w:rsidRDefault="004A1048" w:rsidP="00820B9A">
            <w:pPr>
              <w:jc w:val="center"/>
            </w:pPr>
            <w:r>
              <w:t>207</w:t>
            </w:r>
          </w:p>
        </w:tc>
      </w:tr>
      <w:tr w:rsidR="00820B9A" w:rsidRPr="006657DF" w14:paraId="3134F65F" w14:textId="77777777" w:rsidTr="00455981">
        <w:trPr>
          <w:trHeight w:val="431"/>
        </w:trPr>
        <w:tc>
          <w:tcPr>
            <w:tcW w:w="1139" w:type="dxa"/>
          </w:tcPr>
          <w:p w14:paraId="31AD4F92" w14:textId="1A0939CA" w:rsidR="00820B9A" w:rsidRPr="006657DF" w:rsidRDefault="00820B9A" w:rsidP="00820B9A">
            <w:pPr>
              <w:jc w:val="center"/>
            </w:pPr>
            <w:r w:rsidRPr="006657DF">
              <w:t>TDİ-100</w:t>
            </w:r>
            <w:r>
              <w:t>2</w:t>
            </w:r>
          </w:p>
        </w:tc>
        <w:tc>
          <w:tcPr>
            <w:tcW w:w="2721" w:type="dxa"/>
          </w:tcPr>
          <w:p w14:paraId="60D259DF" w14:textId="63CC0663" w:rsidR="00820B9A" w:rsidRPr="00DC5854" w:rsidRDefault="00820B9A" w:rsidP="00820B9A">
            <w:r w:rsidRPr="00DC5854">
              <w:t>Türk Dili-I</w:t>
            </w:r>
            <w:r>
              <w:t>I</w:t>
            </w:r>
          </w:p>
        </w:tc>
        <w:tc>
          <w:tcPr>
            <w:tcW w:w="2535" w:type="dxa"/>
          </w:tcPr>
          <w:p w14:paraId="00CEA4F2" w14:textId="7E4C1E05" w:rsidR="00820B9A" w:rsidRPr="00DC5854" w:rsidRDefault="00C03687" w:rsidP="00820B9A">
            <w:r>
              <w:t xml:space="preserve">16 </w:t>
            </w:r>
            <w:r w:rsidR="00820B9A" w:rsidRPr="000613F3">
              <w:t>Nisan 2024 /</w:t>
            </w:r>
            <w:r>
              <w:t xml:space="preserve"> Salı</w:t>
            </w:r>
          </w:p>
        </w:tc>
        <w:tc>
          <w:tcPr>
            <w:tcW w:w="753" w:type="dxa"/>
          </w:tcPr>
          <w:p w14:paraId="129A7EBB" w14:textId="3D7AEFD0" w:rsidR="00820B9A" w:rsidRPr="00DC5854" w:rsidRDefault="00C03687" w:rsidP="00820B9A">
            <w:r>
              <w:t>10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4BFC82DB" w14:textId="49AB5AF7" w:rsidR="00820B9A" w:rsidRPr="006657DF" w:rsidRDefault="004A1048" w:rsidP="00820B9A">
            <w:pPr>
              <w:jc w:val="center"/>
            </w:pPr>
            <w:r>
              <w:t>207</w:t>
            </w:r>
          </w:p>
        </w:tc>
      </w:tr>
      <w:tr w:rsidR="00820B9A" w:rsidRPr="006657DF" w14:paraId="2C0A109C" w14:textId="77777777" w:rsidTr="00455981">
        <w:trPr>
          <w:trHeight w:val="415"/>
        </w:trPr>
        <w:tc>
          <w:tcPr>
            <w:tcW w:w="1139" w:type="dxa"/>
          </w:tcPr>
          <w:p w14:paraId="57DC5E65" w14:textId="25C9761C" w:rsidR="00820B9A" w:rsidRPr="006657DF" w:rsidRDefault="00820B9A" w:rsidP="00820B9A">
            <w:pPr>
              <w:jc w:val="center"/>
            </w:pPr>
            <w:r w:rsidRPr="006657DF">
              <w:t>YDİ-100</w:t>
            </w:r>
            <w:r>
              <w:t>2</w:t>
            </w:r>
          </w:p>
        </w:tc>
        <w:tc>
          <w:tcPr>
            <w:tcW w:w="2721" w:type="dxa"/>
          </w:tcPr>
          <w:p w14:paraId="3C1E3843" w14:textId="251DFE06" w:rsidR="00820B9A" w:rsidRPr="00DC5854" w:rsidRDefault="00820B9A" w:rsidP="00820B9A">
            <w:r w:rsidRPr="00DC5854">
              <w:t>Yabancı Dil-I</w:t>
            </w:r>
            <w:r>
              <w:t>I</w:t>
            </w:r>
          </w:p>
        </w:tc>
        <w:tc>
          <w:tcPr>
            <w:tcW w:w="2535" w:type="dxa"/>
          </w:tcPr>
          <w:p w14:paraId="6E612792" w14:textId="28FE5AD9" w:rsidR="00820B9A" w:rsidRPr="00DC5854" w:rsidRDefault="00C03687" w:rsidP="00820B9A">
            <w:r>
              <w:t xml:space="preserve">15 </w:t>
            </w:r>
            <w:r w:rsidR="00820B9A" w:rsidRPr="000613F3">
              <w:t>Nisan 2024 /</w:t>
            </w:r>
            <w:r>
              <w:t xml:space="preserve"> Pazartesi</w:t>
            </w:r>
          </w:p>
        </w:tc>
        <w:tc>
          <w:tcPr>
            <w:tcW w:w="753" w:type="dxa"/>
          </w:tcPr>
          <w:p w14:paraId="203805F3" w14:textId="5329FA43" w:rsidR="00820B9A" w:rsidRPr="00DC5854" w:rsidRDefault="00C03687" w:rsidP="00820B9A">
            <w:r>
              <w:t>13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20490323" w14:textId="32D4F42A" w:rsidR="00820B9A" w:rsidRPr="006657DF" w:rsidRDefault="00B55017" w:rsidP="00820B9A">
            <w:pPr>
              <w:jc w:val="center"/>
            </w:pPr>
            <w:r>
              <w:t>207</w:t>
            </w:r>
          </w:p>
        </w:tc>
      </w:tr>
      <w:tr w:rsidR="00820B9A" w:rsidRPr="006657DF" w14:paraId="0BC10D53" w14:textId="77777777" w:rsidTr="00455981">
        <w:trPr>
          <w:trHeight w:val="431"/>
        </w:trPr>
        <w:tc>
          <w:tcPr>
            <w:tcW w:w="1139" w:type="dxa"/>
          </w:tcPr>
          <w:p w14:paraId="1F942ED3" w14:textId="4932F15F" w:rsidR="00820B9A" w:rsidRDefault="00820B9A" w:rsidP="00820B9A">
            <w:pPr>
              <w:jc w:val="center"/>
            </w:pPr>
            <w:r w:rsidRPr="006657DF">
              <w:t>FEL-100</w:t>
            </w:r>
            <w:r>
              <w:t>2</w:t>
            </w:r>
          </w:p>
          <w:p w14:paraId="192C01AC" w14:textId="5EF61049" w:rsidR="00820B9A" w:rsidRPr="006657DF" w:rsidRDefault="00820B9A" w:rsidP="00820B9A">
            <w:pPr>
              <w:jc w:val="center"/>
            </w:pPr>
            <w:r>
              <w:t>FEL-1012</w:t>
            </w:r>
          </w:p>
        </w:tc>
        <w:tc>
          <w:tcPr>
            <w:tcW w:w="2721" w:type="dxa"/>
          </w:tcPr>
          <w:p w14:paraId="4848E486" w14:textId="0AA701E7" w:rsidR="00820B9A" w:rsidRPr="00DC5854" w:rsidRDefault="00820B9A" w:rsidP="00820B9A">
            <w:r w:rsidRPr="00DC5854">
              <w:t>Felsefeye Giriş-I</w:t>
            </w:r>
            <w:r>
              <w:t>I</w:t>
            </w:r>
            <w:r w:rsidRPr="00DC5854">
              <w:t xml:space="preserve">  </w:t>
            </w:r>
          </w:p>
        </w:tc>
        <w:tc>
          <w:tcPr>
            <w:tcW w:w="2535" w:type="dxa"/>
          </w:tcPr>
          <w:p w14:paraId="2F73B5A2" w14:textId="744908B3" w:rsidR="00820B9A" w:rsidRPr="00DC5854" w:rsidRDefault="000A0AB0" w:rsidP="00820B9A">
            <w:r>
              <w:t xml:space="preserve">15 </w:t>
            </w:r>
            <w:r w:rsidR="00820B9A" w:rsidRPr="000613F3">
              <w:t>Nisan 2024 /</w:t>
            </w:r>
            <w:r>
              <w:t xml:space="preserve"> Pazartesi</w:t>
            </w:r>
          </w:p>
        </w:tc>
        <w:tc>
          <w:tcPr>
            <w:tcW w:w="753" w:type="dxa"/>
          </w:tcPr>
          <w:p w14:paraId="050BD03C" w14:textId="5FBE4DC6" w:rsidR="00820B9A" w:rsidRPr="00DC5854" w:rsidRDefault="000A0AB0" w:rsidP="00820B9A">
            <w:r>
              <w:t>1</w:t>
            </w:r>
            <w:r w:rsidR="00F45B18">
              <w:t>4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3140531B" w14:textId="435D5A58" w:rsidR="00820B9A" w:rsidRPr="00E15BEC" w:rsidRDefault="00F45B18" w:rsidP="00820B9A">
            <w:pPr>
              <w:jc w:val="center"/>
            </w:pPr>
            <w:r>
              <w:t>207</w:t>
            </w:r>
          </w:p>
        </w:tc>
      </w:tr>
      <w:tr w:rsidR="00820B9A" w:rsidRPr="006657DF" w14:paraId="59ECE5D8" w14:textId="77777777" w:rsidTr="00455981">
        <w:trPr>
          <w:trHeight w:val="431"/>
        </w:trPr>
        <w:tc>
          <w:tcPr>
            <w:tcW w:w="1139" w:type="dxa"/>
          </w:tcPr>
          <w:p w14:paraId="6C11A7E0" w14:textId="56C9D01B" w:rsidR="00820B9A" w:rsidRDefault="00820B9A" w:rsidP="00820B9A">
            <w:pPr>
              <w:jc w:val="center"/>
            </w:pPr>
            <w:r w:rsidRPr="006657DF">
              <w:t>FEL-100</w:t>
            </w:r>
            <w:r>
              <w:t>4</w:t>
            </w:r>
          </w:p>
          <w:p w14:paraId="0828ECD1" w14:textId="45D24CE6" w:rsidR="00820B9A" w:rsidRPr="006657DF" w:rsidRDefault="00820B9A" w:rsidP="00820B9A">
            <w:pPr>
              <w:jc w:val="center"/>
            </w:pPr>
            <w:r>
              <w:t>FEL-1014</w:t>
            </w:r>
          </w:p>
        </w:tc>
        <w:tc>
          <w:tcPr>
            <w:tcW w:w="2721" w:type="dxa"/>
          </w:tcPr>
          <w:p w14:paraId="2511C23A" w14:textId="4400A69A" w:rsidR="00820B9A" w:rsidRPr="00DC5854" w:rsidRDefault="00820B9A" w:rsidP="00820B9A">
            <w:r w:rsidRPr="00DC5854">
              <w:t>İlkçağ Felsefe Tarihi-I</w:t>
            </w:r>
            <w:r>
              <w:t>I</w:t>
            </w:r>
          </w:p>
        </w:tc>
        <w:tc>
          <w:tcPr>
            <w:tcW w:w="2535" w:type="dxa"/>
          </w:tcPr>
          <w:p w14:paraId="3554FCAB" w14:textId="29B09DFA" w:rsidR="00820B9A" w:rsidRPr="00DC5854" w:rsidRDefault="00C04AC6" w:rsidP="00820B9A">
            <w:r>
              <w:t xml:space="preserve">16 </w:t>
            </w:r>
            <w:r w:rsidR="00820B9A" w:rsidRPr="000613F3">
              <w:t>Nisan 2024 /</w:t>
            </w:r>
            <w:r>
              <w:t xml:space="preserve"> Salı</w:t>
            </w:r>
          </w:p>
        </w:tc>
        <w:tc>
          <w:tcPr>
            <w:tcW w:w="753" w:type="dxa"/>
          </w:tcPr>
          <w:p w14:paraId="186DFE8C" w14:textId="5A808848" w:rsidR="00820B9A" w:rsidRPr="00DC5854" w:rsidRDefault="00C04AC6" w:rsidP="00820B9A">
            <w:r>
              <w:t>1</w:t>
            </w:r>
            <w:r w:rsidR="00F45B18">
              <w:t>4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4ECAECD7" w14:textId="488548EA" w:rsidR="00820B9A" w:rsidRPr="006657DF" w:rsidRDefault="00F45B18" w:rsidP="00820B9A">
            <w:pPr>
              <w:jc w:val="center"/>
            </w:pPr>
            <w:r>
              <w:t>207</w:t>
            </w:r>
          </w:p>
        </w:tc>
      </w:tr>
      <w:tr w:rsidR="00820B9A" w:rsidRPr="006657DF" w14:paraId="10DD363A" w14:textId="77777777" w:rsidTr="00455981">
        <w:trPr>
          <w:trHeight w:val="431"/>
        </w:trPr>
        <w:tc>
          <w:tcPr>
            <w:tcW w:w="1139" w:type="dxa"/>
          </w:tcPr>
          <w:p w14:paraId="654F8CC4" w14:textId="7D72CA2E" w:rsidR="00820B9A" w:rsidRDefault="00820B9A" w:rsidP="00820B9A">
            <w:pPr>
              <w:jc w:val="center"/>
            </w:pPr>
            <w:r w:rsidRPr="006657DF">
              <w:t>FEL-100</w:t>
            </w:r>
            <w:r>
              <w:t>6</w:t>
            </w:r>
          </w:p>
          <w:p w14:paraId="703A8554" w14:textId="5B1D2DB2" w:rsidR="00820B9A" w:rsidRPr="006657DF" w:rsidRDefault="00820B9A" w:rsidP="00820B9A">
            <w:pPr>
              <w:jc w:val="center"/>
            </w:pPr>
            <w:r>
              <w:t>FEL-1016</w:t>
            </w:r>
          </w:p>
        </w:tc>
        <w:tc>
          <w:tcPr>
            <w:tcW w:w="2721" w:type="dxa"/>
          </w:tcPr>
          <w:p w14:paraId="1019DD02" w14:textId="513E7E89" w:rsidR="00820B9A" w:rsidRPr="00DC5854" w:rsidRDefault="00820B9A" w:rsidP="00820B9A">
            <w:r w:rsidRPr="00DC5854">
              <w:t>Klasik Mantık-I</w:t>
            </w:r>
            <w:r>
              <w:t>I</w:t>
            </w:r>
            <w:r w:rsidRPr="00DC5854">
              <w:t xml:space="preserve">  </w:t>
            </w:r>
          </w:p>
        </w:tc>
        <w:tc>
          <w:tcPr>
            <w:tcW w:w="2535" w:type="dxa"/>
          </w:tcPr>
          <w:p w14:paraId="4B404202" w14:textId="2EFC0D31" w:rsidR="00820B9A" w:rsidRPr="00DC5854" w:rsidRDefault="00F45B18" w:rsidP="00820B9A">
            <w:r>
              <w:t>16</w:t>
            </w:r>
            <w:r w:rsidR="00C04AC6">
              <w:t xml:space="preserve"> </w:t>
            </w:r>
            <w:r w:rsidR="00820B9A" w:rsidRPr="000613F3">
              <w:t>Nisan 2024 /</w:t>
            </w:r>
            <w:r w:rsidR="00C04AC6">
              <w:t xml:space="preserve"> </w:t>
            </w:r>
            <w:r>
              <w:t>Salı</w:t>
            </w:r>
          </w:p>
        </w:tc>
        <w:tc>
          <w:tcPr>
            <w:tcW w:w="753" w:type="dxa"/>
          </w:tcPr>
          <w:p w14:paraId="7B312DF9" w14:textId="2272B9A7" w:rsidR="00820B9A" w:rsidRPr="00DC5854" w:rsidRDefault="00F45B18" w:rsidP="00820B9A">
            <w:r>
              <w:t>09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28BDB533" w14:textId="56A96AE6" w:rsidR="00820B9A" w:rsidRPr="006657DF" w:rsidRDefault="00F45B18" w:rsidP="00820B9A">
            <w:pPr>
              <w:jc w:val="center"/>
            </w:pPr>
            <w:r>
              <w:t>207</w:t>
            </w:r>
          </w:p>
        </w:tc>
      </w:tr>
      <w:tr w:rsidR="00820B9A" w:rsidRPr="006657DF" w14:paraId="1D69D95E" w14:textId="77777777" w:rsidTr="00455981">
        <w:trPr>
          <w:trHeight w:val="431"/>
        </w:trPr>
        <w:tc>
          <w:tcPr>
            <w:tcW w:w="1139" w:type="dxa"/>
          </w:tcPr>
          <w:p w14:paraId="01E5047E" w14:textId="1E6B7442" w:rsidR="00820B9A" w:rsidRDefault="00820B9A" w:rsidP="00820B9A">
            <w:pPr>
              <w:jc w:val="center"/>
            </w:pPr>
            <w:r w:rsidRPr="006657DF">
              <w:t>FEL-100</w:t>
            </w:r>
            <w:r>
              <w:t>8</w:t>
            </w:r>
          </w:p>
          <w:p w14:paraId="11761A9A" w14:textId="267DCD69" w:rsidR="00820B9A" w:rsidRPr="006657DF" w:rsidRDefault="00820B9A" w:rsidP="00820B9A">
            <w:pPr>
              <w:jc w:val="center"/>
            </w:pPr>
            <w:r>
              <w:t>FEL-1020</w:t>
            </w:r>
          </w:p>
        </w:tc>
        <w:tc>
          <w:tcPr>
            <w:tcW w:w="2721" w:type="dxa"/>
          </w:tcPr>
          <w:p w14:paraId="701E6937" w14:textId="3CEBE113" w:rsidR="00820B9A" w:rsidRPr="00DC5854" w:rsidRDefault="00820B9A" w:rsidP="00820B9A">
            <w:r w:rsidRPr="00DC5854">
              <w:t>Psikolojiye Giriş-I</w:t>
            </w:r>
            <w:r>
              <w:t>I</w:t>
            </w:r>
          </w:p>
          <w:p w14:paraId="7AE73D04" w14:textId="433E0252" w:rsidR="00820B9A" w:rsidRPr="00DC5854" w:rsidRDefault="00820B9A" w:rsidP="00820B9A">
            <w:r w:rsidRPr="00DC5854">
              <w:t>Davranış Bilimleri-I</w:t>
            </w:r>
            <w:r>
              <w:t>I</w:t>
            </w:r>
          </w:p>
        </w:tc>
        <w:tc>
          <w:tcPr>
            <w:tcW w:w="2535" w:type="dxa"/>
          </w:tcPr>
          <w:p w14:paraId="141CAFB4" w14:textId="3083ED20" w:rsidR="00820B9A" w:rsidRPr="00DC5854" w:rsidRDefault="001D2730" w:rsidP="00820B9A">
            <w:r>
              <w:t xml:space="preserve">15 </w:t>
            </w:r>
            <w:r w:rsidR="00820B9A" w:rsidRPr="000613F3">
              <w:t>Nisan 2024 /</w:t>
            </w:r>
            <w:r>
              <w:t xml:space="preserve"> Pazartesi</w:t>
            </w:r>
          </w:p>
        </w:tc>
        <w:tc>
          <w:tcPr>
            <w:tcW w:w="753" w:type="dxa"/>
          </w:tcPr>
          <w:p w14:paraId="2B8D3993" w14:textId="602EE5EB" w:rsidR="00820B9A" w:rsidRPr="00DC5854" w:rsidRDefault="001D2730" w:rsidP="00820B9A">
            <w:r>
              <w:t>11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63E6842F" w14:textId="6F664F5A" w:rsidR="00820B9A" w:rsidRPr="002858B3" w:rsidRDefault="00C04AC6" w:rsidP="00820B9A">
            <w:pPr>
              <w:jc w:val="center"/>
              <w:rPr>
                <w:highlight w:val="cyan"/>
              </w:rPr>
            </w:pPr>
            <w:r w:rsidRPr="00C04AC6">
              <w:t>303</w:t>
            </w:r>
          </w:p>
        </w:tc>
      </w:tr>
      <w:tr w:rsidR="00820B9A" w:rsidRPr="006657DF" w14:paraId="76C338F1" w14:textId="77777777" w:rsidTr="00455981">
        <w:trPr>
          <w:trHeight w:val="548"/>
        </w:trPr>
        <w:tc>
          <w:tcPr>
            <w:tcW w:w="1139" w:type="dxa"/>
          </w:tcPr>
          <w:p w14:paraId="1E5110C4" w14:textId="2E0B54D8" w:rsidR="00820B9A" w:rsidRDefault="00820B9A" w:rsidP="00820B9A">
            <w:pPr>
              <w:jc w:val="center"/>
            </w:pPr>
            <w:r w:rsidRPr="006657DF">
              <w:t>FEL-10</w:t>
            </w:r>
            <w:r>
              <w:t>10</w:t>
            </w:r>
          </w:p>
          <w:p w14:paraId="6581D935" w14:textId="1096B91E" w:rsidR="00820B9A" w:rsidRPr="006657DF" w:rsidRDefault="00820B9A" w:rsidP="00820B9A">
            <w:pPr>
              <w:jc w:val="center"/>
            </w:pPr>
            <w:r>
              <w:t>FEL-1018</w:t>
            </w:r>
          </w:p>
        </w:tc>
        <w:tc>
          <w:tcPr>
            <w:tcW w:w="2721" w:type="dxa"/>
          </w:tcPr>
          <w:p w14:paraId="1917FD1D" w14:textId="03C2AE60" w:rsidR="00820B9A" w:rsidRPr="00DC5854" w:rsidRDefault="00820B9A" w:rsidP="00820B9A">
            <w:r w:rsidRPr="00DC5854">
              <w:t>Sosyolojiye Giriş-I</w:t>
            </w:r>
            <w:r>
              <w:t>I</w:t>
            </w:r>
            <w:r w:rsidRPr="00DC5854">
              <w:t xml:space="preserve"> </w:t>
            </w:r>
          </w:p>
          <w:p w14:paraId="4176A6E9" w14:textId="7C9F9272" w:rsidR="00820B9A" w:rsidRPr="00DC5854" w:rsidRDefault="00820B9A" w:rsidP="00820B9A">
            <w:r w:rsidRPr="00DC5854">
              <w:t>Sosyolojide Temel Kavramlar ve Yaklaşımlar</w:t>
            </w:r>
            <w:r w:rsidR="00964D58">
              <w:t>-II</w:t>
            </w:r>
          </w:p>
        </w:tc>
        <w:tc>
          <w:tcPr>
            <w:tcW w:w="2535" w:type="dxa"/>
          </w:tcPr>
          <w:p w14:paraId="7FEE1E9E" w14:textId="2F638FB9" w:rsidR="00820B9A" w:rsidRPr="00DC5854" w:rsidRDefault="00693CF1" w:rsidP="00820B9A">
            <w:r>
              <w:t xml:space="preserve">19 </w:t>
            </w:r>
            <w:r w:rsidRPr="00377DDB">
              <w:t>Nisan 2024 /</w:t>
            </w:r>
            <w:r>
              <w:t xml:space="preserve"> Cuma</w:t>
            </w:r>
          </w:p>
        </w:tc>
        <w:tc>
          <w:tcPr>
            <w:tcW w:w="753" w:type="dxa"/>
          </w:tcPr>
          <w:p w14:paraId="6D199BC4" w14:textId="65B56805" w:rsidR="00820B9A" w:rsidRPr="00DC5854" w:rsidRDefault="00693CF1" w:rsidP="00820B9A">
            <w:r>
              <w:t>17</w:t>
            </w:r>
            <w:r w:rsidR="00820B9A" w:rsidRPr="00901BD5">
              <w:t>:00</w:t>
            </w:r>
          </w:p>
        </w:tc>
        <w:tc>
          <w:tcPr>
            <w:tcW w:w="1786" w:type="dxa"/>
          </w:tcPr>
          <w:p w14:paraId="0A799E86" w14:textId="62CC4F3E" w:rsidR="00820B9A" w:rsidRPr="006657DF" w:rsidRDefault="00693CF1" w:rsidP="00820B9A">
            <w:pPr>
              <w:jc w:val="center"/>
            </w:pPr>
            <w:r>
              <w:t>Ödev</w:t>
            </w:r>
          </w:p>
        </w:tc>
      </w:tr>
    </w:tbl>
    <w:p w14:paraId="6C6106AB" w14:textId="16D0E29A" w:rsidR="00277E15" w:rsidRPr="00CA4C28" w:rsidRDefault="00EC2018" w:rsidP="00277E15">
      <w:pPr>
        <w:rPr>
          <w:rFonts w:ascii="Times New Roman" w:hAnsi="Times New Roman" w:cs="Times New Roman"/>
          <w:b/>
          <w:color w:val="FF0000"/>
          <w:u w:val="single"/>
        </w:rPr>
      </w:pPr>
      <w:r w:rsidRPr="00CA4C28">
        <w:rPr>
          <w:rFonts w:ascii="Times New Roman" w:hAnsi="Times New Roman" w:cs="Times New Roman"/>
          <w:b/>
          <w:color w:val="FF0000"/>
          <w:u w:val="single"/>
        </w:rPr>
        <w:t>202</w:t>
      </w:r>
      <w:r w:rsidR="000B5737">
        <w:rPr>
          <w:rFonts w:ascii="Times New Roman" w:hAnsi="Times New Roman" w:cs="Times New Roman"/>
          <w:b/>
          <w:color w:val="FF0000"/>
          <w:u w:val="single"/>
        </w:rPr>
        <w:t>3</w:t>
      </w:r>
      <w:r w:rsidRPr="00CA4C28">
        <w:rPr>
          <w:rFonts w:ascii="Times New Roman" w:hAnsi="Times New Roman" w:cs="Times New Roman"/>
          <w:b/>
          <w:color w:val="FF0000"/>
          <w:u w:val="single"/>
        </w:rPr>
        <w:t>-202</w:t>
      </w:r>
      <w:r w:rsidR="000B5737">
        <w:rPr>
          <w:rFonts w:ascii="Times New Roman" w:hAnsi="Times New Roman" w:cs="Times New Roman"/>
          <w:b/>
          <w:color w:val="FF0000"/>
          <w:u w:val="single"/>
        </w:rPr>
        <w:t>4</w:t>
      </w:r>
      <w:r w:rsidR="00820B9A">
        <w:rPr>
          <w:rFonts w:ascii="Times New Roman" w:hAnsi="Times New Roman" w:cs="Times New Roman"/>
          <w:b/>
          <w:color w:val="FF0000"/>
          <w:u w:val="single"/>
        </w:rPr>
        <w:t xml:space="preserve"> BAHAR</w:t>
      </w:r>
      <w:r w:rsidRPr="00CA4C28">
        <w:rPr>
          <w:rFonts w:ascii="Times New Roman" w:hAnsi="Times New Roman" w:cs="Times New Roman"/>
          <w:b/>
          <w:color w:val="FF0000"/>
          <w:u w:val="single"/>
        </w:rPr>
        <w:t xml:space="preserve"> </w:t>
      </w:r>
      <w:r w:rsidR="00820B9A">
        <w:rPr>
          <w:rFonts w:ascii="Times New Roman" w:hAnsi="Times New Roman" w:cs="Times New Roman"/>
          <w:b/>
          <w:color w:val="FF0000"/>
          <w:u w:val="single"/>
        </w:rPr>
        <w:t>DÖNEMİ</w:t>
      </w:r>
      <w:r w:rsidRPr="00CA4C28">
        <w:rPr>
          <w:rFonts w:ascii="Times New Roman" w:hAnsi="Times New Roman" w:cs="Times New Roman"/>
          <w:b/>
          <w:color w:val="FF0000"/>
          <w:u w:val="single"/>
        </w:rPr>
        <w:t xml:space="preserve"> VİZE PROGRAMI - FELSEFE BÖLÜMÜ LİSANS PROGRAMI</w:t>
      </w:r>
    </w:p>
    <w:p w14:paraId="5C2C96EB" w14:textId="77777777" w:rsidR="00277E15" w:rsidRDefault="00277E15" w:rsidP="00277E15">
      <w:pPr>
        <w:rPr>
          <w:b/>
          <w:u w:val="single"/>
        </w:rPr>
      </w:pPr>
    </w:p>
    <w:p w14:paraId="1BA33B9E" w14:textId="35A689F7" w:rsidR="00EC2018" w:rsidRPr="00277E15" w:rsidRDefault="00277E15">
      <w:pPr>
        <w:rPr>
          <w:b/>
          <w:u w:val="single"/>
        </w:rPr>
      </w:pPr>
      <w:r w:rsidRPr="004F205D">
        <w:rPr>
          <w:b/>
          <w:highlight w:val="cyan"/>
          <w:u w:val="single"/>
        </w:rPr>
        <w:t>1.SINIF</w:t>
      </w:r>
    </w:p>
    <w:p w14:paraId="05C264C2" w14:textId="63C8C1B8" w:rsidR="00277E15" w:rsidRPr="00277E15" w:rsidRDefault="00277E15">
      <w:pPr>
        <w:rPr>
          <w:b/>
          <w:u w:val="single"/>
        </w:rPr>
      </w:pPr>
      <w:r w:rsidRPr="004F205D">
        <w:rPr>
          <w:b/>
          <w:highlight w:val="cyan"/>
          <w:u w:val="single"/>
        </w:rPr>
        <w:t>2.SINIF</w:t>
      </w:r>
    </w:p>
    <w:tbl>
      <w:tblPr>
        <w:tblStyle w:val="TableGrid"/>
        <w:tblW w:w="8926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29"/>
        <w:gridCol w:w="2694"/>
        <w:gridCol w:w="2653"/>
        <w:gridCol w:w="850"/>
        <w:gridCol w:w="1600"/>
      </w:tblGrid>
      <w:tr w:rsidR="00964D58" w14:paraId="1A593448" w14:textId="77777777" w:rsidTr="00CA641B">
        <w:trPr>
          <w:trHeight w:val="468"/>
        </w:trPr>
        <w:tc>
          <w:tcPr>
            <w:tcW w:w="1129" w:type="dxa"/>
          </w:tcPr>
          <w:p w14:paraId="2972FF45" w14:textId="0304598F" w:rsidR="00964D58" w:rsidRDefault="00964D58" w:rsidP="00964D58">
            <w:pPr>
              <w:jc w:val="center"/>
            </w:pPr>
            <w:r>
              <w:t>FEL-2002</w:t>
            </w:r>
          </w:p>
        </w:tc>
        <w:tc>
          <w:tcPr>
            <w:tcW w:w="2694" w:type="dxa"/>
          </w:tcPr>
          <w:p w14:paraId="3BB7BE67" w14:textId="4C0DBB60" w:rsidR="00964D58" w:rsidRPr="00DC5854" w:rsidRDefault="00964D58" w:rsidP="00964D58">
            <w:r w:rsidRPr="00DC5854">
              <w:t>Ortaçağ Felsefe Tarihi-I</w:t>
            </w:r>
            <w:r>
              <w:t>I</w:t>
            </w:r>
          </w:p>
        </w:tc>
        <w:tc>
          <w:tcPr>
            <w:tcW w:w="2653" w:type="dxa"/>
          </w:tcPr>
          <w:p w14:paraId="13104213" w14:textId="010DFD0B" w:rsidR="00964D58" w:rsidRPr="00DC5854" w:rsidRDefault="000A0AB0" w:rsidP="00964D58">
            <w:r>
              <w:t xml:space="preserve">19 </w:t>
            </w:r>
            <w:r w:rsidR="00964D58" w:rsidRPr="00A462B2">
              <w:t>Nisan 2024 /</w:t>
            </w:r>
            <w:r>
              <w:t xml:space="preserve"> Cuma</w:t>
            </w:r>
          </w:p>
        </w:tc>
        <w:tc>
          <w:tcPr>
            <w:tcW w:w="850" w:type="dxa"/>
          </w:tcPr>
          <w:p w14:paraId="71C37F68" w14:textId="7C610157" w:rsidR="00964D58" w:rsidRPr="00DC5854" w:rsidRDefault="000A0AB0" w:rsidP="00964D58">
            <w:r>
              <w:t>15</w:t>
            </w:r>
            <w:r w:rsidR="00964D58" w:rsidRPr="00BF3827">
              <w:t>:00</w:t>
            </w:r>
          </w:p>
        </w:tc>
        <w:tc>
          <w:tcPr>
            <w:tcW w:w="1600" w:type="dxa"/>
          </w:tcPr>
          <w:p w14:paraId="73FBB4EF" w14:textId="5959EA8F" w:rsidR="00964D58" w:rsidRDefault="003C3021" w:rsidP="00964D58">
            <w:pPr>
              <w:jc w:val="center"/>
            </w:pPr>
            <w:r>
              <w:t>207</w:t>
            </w:r>
          </w:p>
        </w:tc>
      </w:tr>
      <w:tr w:rsidR="00964D58" w14:paraId="53D8A74A" w14:textId="77777777" w:rsidTr="00CA641B">
        <w:trPr>
          <w:trHeight w:val="468"/>
        </w:trPr>
        <w:tc>
          <w:tcPr>
            <w:tcW w:w="1129" w:type="dxa"/>
          </w:tcPr>
          <w:p w14:paraId="6B376095" w14:textId="5C1F906C" w:rsidR="00964D58" w:rsidRDefault="00964D58" w:rsidP="00964D58">
            <w:pPr>
              <w:jc w:val="center"/>
            </w:pPr>
            <w:r>
              <w:t>FEL-2004</w:t>
            </w:r>
          </w:p>
        </w:tc>
        <w:tc>
          <w:tcPr>
            <w:tcW w:w="2694" w:type="dxa"/>
          </w:tcPr>
          <w:p w14:paraId="46811755" w14:textId="087EC71F" w:rsidR="00964D58" w:rsidRPr="00DC5854" w:rsidRDefault="00964D58" w:rsidP="00964D58">
            <w:r>
              <w:t>Bilgi Felsefesi</w:t>
            </w:r>
          </w:p>
        </w:tc>
        <w:tc>
          <w:tcPr>
            <w:tcW w:w="2653" w:type="dxa"/>
          </w:tcPr>
          <w:p w14:paraId="61690499" w14:textId="41EDA8E2" w:rsidR="00964D58" w:rsidRPr="00DC5854" w:rsidRDefault="000A0AB0" w:rsidP="00964D58">
            <w:r>
              <w:t xml:space="preserve">19 </w:t>
            </w:r>
            <w:r w:rsidR="00964D58" w:rsidRPr="00A462B2">
              <w:t>Nisan 2024 /</w:t>
            </w:r>
            <w:r>
              <w:t xml:space="preserve"> Cuma</w:t>
            </w:r>
          </w:p>
        </w:tc>
        <w:tc>
          <w:tcPr>
            <w:tcW w:w="850" w:type="dxa"/>
          </w:tcPr>
          <w:p w14:paraId="14E250EE" w14:textId="79B54093" w:rsidR="00964D58" w:rsidRPr="00DC5854" w:rsidRDefault="000A0AB0" w:rsidP="00964D58">
            <w:r>
              <w:t>13</w:t>
            </w:r>
            <w:r w:rsidR="00964D58" w:rsidRPr="00BF3827">
              <w:t>:00</w:t>
            </w:r>
          </w:p>
        </w:tc>
        <w:tc>
          <w:tcPr>
            <w:tcW w:w="1600" w:type="dxa"/>
          </w:tcPr>
          <w:p w14:paraId="49476ACA" w14:textId="69FA175D" w:rsidR="00964D58" w:rsidRDefault="003C3021" w:rsidP="00964D58">
            <w:pPr>
              <w:jc w:val="center"/>
            </w:pPr>
            <w:r>
              <w:t>207</w:t>
            </w:r>
          </w:p>
        </w:tc>
      </w:tr>
      <w:tr w:rsidR="00964D58" w14:paraId="7F26E365" w14:textId="77777777" w:rsidTr="00CA641B">
        <w:trPr>
          <w:trHeight w:val="468"/>
        </w:trPr>
        <w:tc>
          <w:tcPr>
            <w:tcW w:w="1129" w:type="dxa"/>
          </w:tcPr>
          <w:p w14:paraId="3996AEE7" w14:textId="425FCB4C" w:rsidR="00964D58" w:rsidRDefault="00964D58" w:rsidP="00964D58">
            <w:pPr>
              <w:jc w:val="center"/>
            </w:pPr>
            <w:r>
              <w:t>FEL-2006</w:t>
            </w:r>
          </w:p>
        </w:tc>
        <w:tc>
          <w:tcPr>
            <w:tcW w:w="2694" w:type="dxa"/>
          </w:tcPr>
          <w:p w14:paraId="64C0B8C5" w14:textId="7A4886E9" w:rsidR="00964D58" w:rsidRPr="00DC5854" w:rsidRDefault="00964D58" w:rsidP="00964D58">
            <w:r>
              <w:t>Bilim Tarihi</w:t>
            </w:r>
          </w:p>
        </w:tc>
        <w:tc>
          <w:tcPr>
            <w:tcW w:w="2653" w:type="dxa"/>
          </w:tcPr>
          <w:p w14:paraId="507D4A23" w14:textId="692EDED1" w:rsidR="00964D58" w:rsidRPr="00DC5854" w:rsidRDefault="00C04AC6" w:rsidP="00964D58">
            <w:r>
              <w:t>1</w:t>
            </w:r>
            <w:r w:rsidR="00F45B18">
              <w:t>5</w:t>
            </w:r>
            <w:r>
              <w:t xml:space="preserve"> </w:t>
            </w:r>
            <w:r w:rsidR="00964D58" w:rsidRPr="00A462B2">
              <w:t>Nisan 2024 /</w:t>
            </w:r>
            <w:r w:rsidR="00F45B18">
              <w:t xml:space="preserve"> Pazartesi</w:t>
            </w:r>
          </w:p>
        </w:tc>
        <w:tc>
          <w:tcPr>
            <w:tcW w:w="850" w:type="dxa"/>
          </w:tcPr>
          <w:p w14:paraId="7192021E" w14:textId="5DDF149E" w:rsidR="00964D58" w:rsidRPr="00DC5854" w:rsidRDefault="00C04AC6" w:rsidP="00964D58">
            <w:r>
              <w:t>15</w:t>
            </w:r>
            <w:r w:rsidR="00964D58" w:rsidRPr="00BF3827">
              <w:t>:</w:t>
            </w:r>
            <w:r w:rsidR="00F45B18">
              <w:t>3</w:t>
            </w:r>
            <w:r w:rsidR="00964D58" w:rsidRPr="00BF3827">
              <w:t>0</w:t>
            </w:r>
          </w:p>
        </w:tc>
        <w:tc>
          <w:tcPr>
            <w:tcW w:w="1600" w:type="dxa"/>
          </w:tcPr>
          <w:p w14:paraId="09683E33" w14:textId="4D43401C" w:rsidR="00964D58" w:rsidRDefault="00F45B18" w:rsidP="00964D58">
            <w:pPr>
              <w:jc w:val="center"/>
            </w:pPr>
            <w:r>
              <w:t>207</w:t>
            </w:r>
          </w:p>
        </w:tc>
      </w:tr>
      <w:tr w:rsidR="00964D58" w14:paraId="789C4033" w14:textId="77777777" w:rsidTr="00CA641B">
        <w:trPr>
          <w:trHeight w:val="451"/>
        </w:trPr>
        <w:tc>
          <w:tcPr>
            <w:tcW w:w="1129" w:type="dxa"/>
          </w:tcPr>
          <w:p w14:paraId="11EE94BA" w14:textId="22051993" w:rsidR="00964D58" w:rsidRDefault="00964D58" w:rsidP="00964D58">
            <w:pPr>
              <w:jc w:val="center"/>
            </w:pPr>
            <w:r>
              <w:t>FEL-2008</w:t>
            </w:r>
          </w:p>
        </w:tc>
        <w:tc>
          <w:tcPr>
            <w:tcW w:w="2694" w:type="dxa"/>
          </w:tcPr>
          <w:p w14:paraId="08CC60F1" w14:textId="22449B4C" w:rsidR="00964D58" w:rsidRPr="00DC5854" w:rsidRDefault="00964D58" w:rsidP="00964D58">
            <w:r>
              <w:t>Sosyal Psikoloji</w:t>
            </w:r>
          </w:p>
        </w:tc>
        <w:tc>
          <w:tcPr>
            <w:tcW w:w="2653" w:type="dxa"/>
          </w:tcPr>
          <w:p w14:paraId="23AFA7F6" w14:textId="33E2B814" w:rsidR="00964D58" w:rsidRPr="00DC5854" w:rsidRDefault="00CA641B" w:rsidP="00964D58">
            <w:r>
              <w:t xml:space="preserve">18 </w:t>
            </w:r>
            <w:r w:rsidR="00964D58" w:rsidRPr="00A462B2">
              <w:t>Nisan 2024 /</w:t>
            </w:r>
            <w:r>
              <w:t xml:space="preserve"> Perşembe</w:t>
            </w:r>
          </w:p>
        </w:tc>
        <w:tc>
          <w:tcPr>
            <w:tcW w:w="850" w:type="dxa"/>
          </w:tcPr>
          <w:p w14:paraId="24CB5ADD" w14:textId="29E17100" w:rsidR="00964D58" w:rsidRPr="00DC5854" w:rsidRDefault="00CA641B" w:rsidP="00964D58">
            <w:r>
              <w:t>14</w:t>
            </w:r>
            <w:r w:rsidR="00964D58" w:rsidRPr="00BF3827">
              <w:t>:00</w:t>
            </w:r>
          </w:p>
        </w:tc>
        <w:tc>
          <w:tcPr>
            <w:tcW w:w="1600" w:type="dxa"/>
          </w:tcPr>
          <w:p w14:paraId="2869A99A" w14:textId="6F105074" w:rsidR="00964D58" w:rsidRPr="00463A37" w:rsidRDefault="003C3021" w:rsidP="00964D58">
            <w:pPr>
              <w:jc w:val="center"/>
              <w:rPr>
                <w:highlight w:val="yellow"/>
              </w:rPr>
            </w:pPr>
            <w:r w:rsidRPr="003C3021">
              <w:t>108 ve 208</w:t>
            </w:r>
          </w:p>
        </w:tc>
      </w:tr>
      <w:tr w:rsidR="00964D58" w14:paraId="75EEF64E" w14:textId="77777777" w:rsidTr="00CA641B">
        <w:trPr>
          <w:trHeight w:val="468"/>
        </w:trPr>
        <w:tc>
          <w:tcPr>
            <w:tcW w:w="1129" w:type="dxa"/>
          </w:tcPr>
          <w:p w14:paraId="1D57DAC4" w14:textId="0EBDBF24" w:rsidR="00964D58" w:rsidRDefault="00964D58" w:rsidP="00964D58">
            <w:pPr>
              <w:jc w:val="center"/>
            </w:pPr>
            <w:r>
              <w:t>FEL-2010</w:t>
            </w:r>
          </w:p>
        </w:tc>
        <w:tc>
          <w:tcPr>
            <w:tcW w:w="2694" w:type="dxa"/>
          </w:tcPr>
          <w:p w14:paraId="4E705CF4" w14:textId="205A7530" w:rsidR="00964D58" w:rsidRDefault="00964D58" w:rsidP="00964D58">
            <w:r>
              <w:t>Sosyoloji Tarihi-II</w:t>
            </w:r>
          </w:p>
        </w:tc>
        <w:tc>
          <w:tcPr>
            <w:tcW w:w="2653" w:type="dxa"/>
          </w:tcPr>
          <w:p w14:paraId="47AAEEFB" w14:textId="4CA65BD0" w:rsidR="00964D58" w:rsidRDefault="00F45B18" w:rsidP="00964D58">
            <w:r>
              <w:t>18</w:t>
            </w:r>
            <w:r w:rsidR="00C04AC6">
              <w:t xml:space="preserve"> </w:t>
            </w:r>
            <w:r w:rsidR="00964D58" w:rsidRPr="00A462B2">
              <w:t>Nisan 2024 /</w:t>
            </w:r>
            <w:r w:rsidR="00C04AC6">
              <w:t xml:space="preserve"> </w:t>
            </w:r>
            <w:r>
              <w:t>Perşembe</w:t>
            </w:r>
          </w:p>
        </w:tc>
        <w:tc>
          <w:tcPr>
            <w:tcW w:w="850" w:type="dxa"/>
          </w:tcPr>
          <w:p w14:paraId="039EF412" w14:textId="68177FEA" w:rsidR="00964D58" w:rsidRDefault="00F45B18" w:rsidP="00964D58">
            <w:r>
              <w:t>16</w:t>
            </w:r>
            <w:r w:rsidR="00964D58" w:rsidRPr="00BF3827">
              <w:t>:00</w:t>
            </w:r>
          </w:p>
        </w:tc>
        <w:tc>
          <w:tcPr>
            <w:tcW w:w="1600" w:type="dxa"/>
          </w:tcPr>
          <w:p w14:paraId="040604B3" w14:textId="693FF0B1" w:rsidR="00964D58" w:rsidRDefault="00F45B18" w:rsidP="00964D58">
            <w:pPr>
              <w:jc w:val="center"/>
            </w:pPr>
            <w:r>
              <w:t>207</w:t>
            </w:r>
          </w:p>
        </w:tc>
      </w:tr>
      <w:tr w:rsidR="00964D58" w14:paraId="70BB4522" w14:textId="77777777" w:rsidTr="00CA641B">
        <w:trPr>
          <w:trHeight w:val="468"/>
        </w:trPr>
        <w:tc>
          <w:tcPr>
            <w:tcW w:w="1129" w:type="dxa"/>
          </w:tcPr>
          <w:p w14:paraId="6B6BFFC6" w14:textId="1DE6807E" w:rsidR="00964D58" w:rsidRDefault="00964D58" w:rsidP="00964D58">
            <w:pPr>
              <w:jc w:val="center"/>
            </w:pPr>
            <w:r>
              <w:t>FEL-2014</w:t>
            </w:r>
          </w:p>
        </w:tc>
        <w:tc>
          <w:tcPr>
            <w:tcW w:w="2694" w:type="dxa"/>
          </w:tcPr>
          <w:p w14:paraId="29404F6F" w14:textId="3289055B" w:rsidR="00964D58" w:rsidRDefault="00964D58" w:rsidP="00964D58">
            <w:r>
              <w:t>Felsefi Metinler-II</w:t>
            </w:r>
          </w:p>
        </w:tc>
        <w:tc>
          <w:tcPr>
            <w:tcW w:w="2653" w:type="dxa"/>
          </w:tcPr>
          <w:p w14:paraId="23341C95" w14:textId="28073402" w:rsidR="00964D58" w:rsidRDefault="00C04AC6" w:rsidP="00964D58">
            <w:r>
              <w:t>1</w:t>
            </w:r>
            <w:r w:rsidR="00F45B18">
              <w:t>5</w:t>
            </w:r>
            <w:r>
              <w:t xml:space="preserve"> </w:t>
            </w:r>
            <w:r w:rsidR="00964D58" w:rsidRPr="00A462B2">
              <w:t>Nisan 2024 /</w:t>
            </w:r>
            <w:r>
              <w:t xml:space="preserve"> </w:t>
            </w:r>
            <w:r w:rsidR="00F45B18">
              <w:t>Pazartesi</w:t>
            </w:r>
          </w:p>
        </w:tc>
        <w:tc>
          <w:tcPr>
            <w:tcW w:w="850" w:type="dxa"/>
          </w:tcPr>
          <w:p w14:paraId="21395001" w14:textId="107847B7" w:rsidR="00964D58" w:rsidRDefault="00C04AC6" w:rsidP="00964D58">
            <w:r>
              <w:t>1</w:t>
            </w:r>
            <w:r w:rsidR="00E23FCD">
              <w:t>2</w:t>
            </w:r>
            <w:r w:rsidR="00964D58" w:rsidRPr="00BF3827">
              <w:t>:00</w:t>
            </w:r>
          </w:p>
        </w:tc>
        <w:tc>
          <w:tcPr>
            <w:tcW w:w="1600" w:type="dxa"/>
          </w:tcPr>
          <w:p w14:paraId="2EBF01F8" w14:textId="437888F9" w:rsidR="00964D58" w:rsidRDefault="00F45B18" w:rsidP="00964D58">
            <w:pPr>
              <w:jc w:val="center"/>
            </w:pPr>
            <w:r>
              <w:t>207</w:t>
            </w:r>
          </w:p>
        </w:tc>
      </w:tr>
    </w:tbl>
    <w:p w14:paraId="0839E1E5" w14:textId="2D17C8DD" w:rsidR="00277E15" w:rsidRPr="00277E15" w:rsidRDefault="00277E15">
      <w:pPr>
        <w:rPr>
          <w:b/>
          <w:u w:val="single"/>
        </w:rPr>
      </w:pPr>
      <w:r w:rsidRPr="004F205D">
        <w:rPr>
          <w:b/>
          <w:highlight w:val="cyan"/>
          <w:u w:val="single"/>
        </w:rPr>
        <w:t>3. SINIF</w:t>
      </w:r>
    </w:p>
    <w:tbl>
      <w:tblPr>
        <w:tblStyle w:val="TableGrid"/>
        <w:tblW w:w="8926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7"/>
        <w:gridCol w:w="2659"/>
        <w:gridCol w:w="2700"/>
        <w:gridCol w:w="850"/>
        <w:gridCol w:w="1600"/>
      </w:tblGrid>
      <w:tr w:rsidR="00964D58" w14:paraId="7989EE81" w14:textId="77777777" w:rsidTr="00F45B18">
        <w:trPr>
          <w:trHeight w:val="488"/>
        </w:trPr>
        <w:tc>
          <w:tcPr>
            <w:tcW w:w="1117" w:type="dxa"/>
          </w:tcPr>
          <w:p w14:paraId="375988FE" w14:textId="7259EF49" w:rsidR="00964D58" w:rsidRDefault="00964D58" w:rsidP="00964D58">
            <w:bookmarkStart w:id="1" w:name="_Hlk148946462"/>
            <w:r>
              <w:t>FEL-3002</w:t>
            </w:r>
          </w:p>
        </w:tc>
        <w:tc>
          <w:tcPr>
            <w:tcW w:w="2659" w:type="dxa"/>
          </w:tcPr>
          <w:p w14:paraId="00E956FD" w14:textId="0535A188" w:rsidR="00964D58" w:rsidRDefault="00964D58" w:rsidP="00964D58">
            <w:r>
              <w:t>17. ve 18. Yüzyıl Felsefe Tarihi-I</w:t>
            </w:r>
            <w:r w:rsidR="00171F5B">
              <w:t>I</w:t>
            </w:r>
          </w:p>
        </w:tc>
        <w:tc>
          <w:tcPr>
            <w:tcW w:w="2700" w:type="dxa"/>
          </w:tcPr>
          <w:p w14:paraId="12BACBCE" w14:textId="0CE8C316" w:rsidR="00964D58" w:rsidRDefault="00693CF1" w:rsidP="00964D58">
            <w:r>
              <w:t xml:space="preserve">19 </w:t>
            </w:r>
            <w:r w:rsidRPr="00377DDB">
              <w:t>Nisan 2024 /</w:t>
            </w:r>
            <w:r>
              <w:t xml:space="preserve"> Cuma</w:t>
            </w:r>
          </w:p>
        </w:tc>
        <w:tc>
          <w:tcPr>
            <w:tcW w:w="850" w:type="dxa"/>
          </w:tcPr>
          <w:p w14:paraId="2329518A" w14:textId="7A19BCF0" w:rsidR="00964D58" w:rsidRDefault="00693CF1" w:rsidP="00964D58">
            <w:r>
              <w:t>17</w:t>
            </w:r>
            <w:r w:rsidR="00964D58" w:rsidRPr="0008135B">
              <w:t>:00</w:t>
            </w:r>
          </w:p>
        </w:tc>
        <w:tc>
          <w:tcPr>
            <w:tcW w:w="1600" w:type="dxa"/>
          </w:tcPr>
          <w:p w14:paraId="0329E6DA" w14:textId="7F20DA88" w:rsidR="00964D58" w:rsidRDefault="00693CF1" w:rsidP="00964D58">
            <w:pPr>
              <w:jc w:val="center"/>
            </w:pPr>
            <w:r>
              <w:t xml:space="preserve">Ödev </w:t>
            </w:r>
          </w:p>
        </w:tc>
      </w:tr>
      <w:tr w:rsidR="00964D58" w14:paraId="5DA1FAF1" w14:textId="77777777" w:rsidTr="00F45B18">
        <w:trPr>
          <w:trHeight w:val="488"/>
        </w:trPr>
        <w:tc>
          <w:tcPr>
            <w:tcW w:w="1117" w:type="dxa"/>
          </w:tcPr>
          <w:p w14:paraId="3B8FC0FE" w14:textId="7E9BCC9C" w:rsidR="00964D58" w:rsidRDefault="00964D58" w:rsidP="00964D58">
            <w:r>
              <w:t>FEL-3004</w:t>
            </w:r>
          </w:p>
        </w:tc>
        <w:tc>
          <w:tcPr>
            <w:tcW w:w="2659" w:type="dxa"/>
          </w:tcPr>
          <w:p w14:paraId="14EB9549" w14:textId="2E7DAB1F" w:rsidR="00964D58" w:rsidRPr="00DC5854" w:rsidRDefault="00171F5B" w:rsidP="00964D58">
            <w:r>
              <w:t>Din</w:t>
            </w:r>
            <w:r w:rsidR="00964D58" w:rsidRPr="00DC5854">
              <w:t xml:space="preserve"> Felsefesi </w:t>
            </w:r>
          </w:p>
        </w:tc>
        <w:tc>
          <w:tcPr>
            <w:tcW w:w="2700" w:type="dxa"/>
          </w:tcPr>
          <w:p w14:paraId="2CCAD029" w14:textId="341CC87C" w:rsidR="00964D58" w:rsidRPr="00DC5854" w:rsidRDefault="00F45B18" w:rsidP="00964D58">
            <w:r>
              <w:t xml:space="preserve">18 </w:t>
            </w:r>
            <w:r w:rsidR="00964D58" w:rsidRPr="00526FDE">
              <w:t>Nisan 2024 /</w:t>
            </w:r>
            <w:r>
              <w:t xml:space="preserve"> Perşembe</w:t>
            </w:r>
          </w:p>
        </w:tc>
        <w:tc>
          <w:tcPr>
            <w:tcW w:w="850" w:type="dxa"/>
          </w:tcPr>
          <w:p w14:paraId="7BA08909" w14:textId="00DE8346" w:rsidR="00964D58" w:rsidRPr="00DC5854" w:rsidRDefault="00F45B18" w:rsidP="00964D58">
            <w:r>
              <w:t>13</w:t>
            </w:r>
            <w:r w:rsidR="00964D58" w:rsidRPr="0008135B">
              <w:t>:00</w:t>
            </w:r>
          </w:p>
        </w:tc>
        <w:tc>
          <w:tcPr>
            <w:tcW w:w="1600" w:type="dxa"/>
          </w:tcPr>
          <w:p w14:paraId="58B61DCC" w14:textId="5AF2C811" w:rsidR="00964D58" w:rsidRDefault="003C3021" w:rsidP="00964D58">
            <w:pPr>
              <w:jc w:val="center"/>
            </w:pPr>
            <w:r>
              <w:t>207</w:t>
            </w:r>
          </w:p>
        </w:tc>
      </w:tr>
      <w:tr w:rsidR="00964D58" w14:paraId="44648756" w14:textId="77777777" w:rsidTr="00F45B18">
        <w:trPr>
          <w:trHeight w:val="488"/>
        </w:trPr>
        <w:tc>
          <w:tcPr>
            <w:tcW w:w="1117" w:type="dxa"/>
          </w:tcPr>
          <w:p w14:paraId="2A24D59B" w14:textId="7F0A7553" w:rsidR="00964D58" w:rsidRDefault="00964D58" w:rsidP="00964D58">
            <w:r>
              <w:t>FEL-3006</w:t>
            </w:r>
          </w:p>
        </w:tc>
        <w:tc>
          <w:tcPr>
            <w:tcW w:w="2659" w:type="dxa"/>
          </w:tcPr>
          <w:p w14:paraId="62235DEB" w14:textId="5F480CE1" w:rsidR="00964D58" w:rsidRDefault="00171F5B" w:rsidP="00964D58">
            <w:r>
              <w:t>Tarih</w:t>
            </w:r>
            <w:r w:rsidR="00964D58">
              <w:t xml:space="preserve"> Felsefesi</w:t>
            </w:r>
          </w:p>
        </w:tc>
        <w:tc>
          <w:tcPr>
            <w:tcW w:w="2700" w:type="dxa"/>
          </w:tcPr>
          <w:p w14:paraId="01D6EC92" w14:textId="47A029D8" w:rsidR="00964D58" w:rsidRDefault="00693CF1" w:rsidP="00964D58">
            <w:r>
              <w:t xml:space="preserve">19 </w:t>
            </w:r>
            <w:r w:rsidRPr="00377DDB">
              <w:t>Nisan 2024 /</w:t>
            </w:r>
            <w:r>
              <w:t xml:space="preserve"> Cuma</w:t>
            </w:r>
          </w:p>
        </w:tc>
        <w:tc>
          <w:tcPr>
            <w:tcW w:w="850" w:type="dxa"/>
          </w:tcPr>
          <w:p w14:paraId="2D3E5B9B" w14:textId="5F2EEC13" w:rsidR="00964D58" w:rsidRDefault="00693CF1" w:rsidP="00964D58">
            <w:r>
              <w:t>17</w:t>
            </w:r>
            <w:r w:rsidR="00964D58" w:rsidRPr="0008135B">
              <w:t>:00</w:t>
            </w:r>
          </w:p>
        </w:tc>
        <w:tc>
          <w:tcPr>
            <w:tcW w:w="1600" w:type="dxa"/>
          </w:tcPr>
          <w:p w14:paraId="4C4D167D" w14:textId="3DBF285F" w:rsidR="00964D58" w:rsidRDefault="00693CF1" w:rsidP="00964D58">
            <w:pPr>
              <w:jc w:val="center"/>
            </w:pPr>
            <w:r>
              <w:t xml:space="preserve">Ödev </w:t>
            </w:r>
          </w:p>
        </w:tc>
      </w:tr>
      <w:tr w:rsidR="00964D58" w14:paraId="1FA610F0" w14:textId="77777777" w:rsidTr="00F45B18">
        <w:trPr>
          <w:trHeight w:val="470"/>
        </w:trPr>
        <w:tc>
          <w:tcPr>
            <w:tcW w:w="1117" w:type="dxa"/>
          </w:tcPr>
          <w:p w14:paraId="5FA8C47C" w14:textId="2B37ABA1" w:rsidR="00964D58" w:rsidRDefault="00964D58" w:rsidP="00964D58">
            <w:r>
              <w:t>FEL-300</w:t>
            </w:r>
            <w:r w:rsidR="00171F5B">
              <w:t>8</w:t>
            </w:r>
          </w:p>
        </w:tc>
        <w:tc>
          <w:tcPr>
            <w:tcW w:w="2659" w:type="dxa"/>
          </w:tcPr>
          <w:p w14:paraId="6886A582" w14:textId="01DD6928" w:rsidR="00964D58" w:rsidRDefault="00171F5B" w:rsidP="00964D58">
            <w:r>
              <w:t>Ahlak Felsefesi Problemleri</w:t>
            </w:r>
            <w:r w:rsidR="00964D58">
              <w:t xml:space="preserve"> </w:t>
            </w:r>
          </w:p>
        </w:tc>
        <w:tc>
          <w:tcPr>
            <w:tcW w:w="2700" w:type="dxa"/>
          </w:tcPr>
          <w:p w14:paraId="10884B9D" w14:textId="2ED0D095" w:rsidR="00964D58" w:rsidRDefault="00F45B18" w:rsidP="00964D58">
            <w:r>
              <w:t xml:space="preserve">17 </w:t>
            </w:r>
            <w:r w:rsidR="00964D58" w:rsidRPr="00526FDE">
              <w:t>Nisan 2024 /</w:t>
            </w:r>
            <w:r>
              <w:t xml:space="preserve"> Çarşamba</w:t>
            </w:r>
          </w:p>
        </w:tc>
        <w:tc>
          <w:tcPr>
            <w:tcW w:w="850" w:type="dxa"/>
          </w:tcPr>
          <w:p w14:paraId="57C98247" w14:textId="79F6F1B3" w:rsidR="00964D58" w:rsidRDefault="00F45B18" w:rsidP="00964D58">
            <w:r>
              <w:t>13</w:t>
            </w:r>
            <w:r w:rsidR="00964D58" w:rsidRPr="0008135B">
              <w:t>:00</w:t>
            </w:r>
          </w:p>
        </w:tc>
        <w:tc>
          <w:tcPr>
            <w:tcW w:w="1600" w:type="dxa"/>
          </w:tcPr>
          <w:p w14:paraId="6897B921" w14:textId="4406B450" w:rsidR="00964D58" w:rsidRDefault="003C3021" w:rsidP="00964D58">
            <w:pPr>
              <w:jc w:val="center"/>
            </w:pPr>
            <w:r>
              <w:t>207</w:t>
            </w:r>
          </w:p>
        </w:tc>
      </w:tr>
      <w:tr w:rsidR="00964D58" w14:paraId="6046BE28" w14:textId="77777777" w:rsidTr="00F45B18">
        <w:trPr>
          <w:trHeight w:val="488"/>
        </w:trPr>
        <w:tc>
          <w:tcPr>
            <w:tcW w:w="1117" w:type="dxa"/>
          </w:tcPr>
          <w:p w14:paraId="40E49AE2" w14:textId="6ED720AC" w:rsidR="00964D58" w:rsidRDefault="00964D58" w:rsidP="00964D58">
            <w:r>
              <w:t>FEL-30</w:t>
            </w:r>
            <w:r w:rsidR="00171F5B">
              <w:t>12</w:t>
            </w:r>
          </w:p>
        </w:tc>
        <w:tc>
          <w:tcPr>
            <w:tcW w:w="2659" w:type="dxa"/>
          </w:tcPr>
          <w:p w14:paraId="1D16A5D2" w14:textId="06443ECF" w:rsidR="00964D58" w:rsidRDefault="00171F5B" w:rsidP="00964D58">
            <w:r>
              <w:t>Kant Felsefesi</w:t>
            </w:r>
          </w:p>
        </w:tc>
        <w:tc>
          <w:tcPr>
            <w:tcW w:w="2700" w:type="dxa"/>
          </w:tcPr>
          <w:p w14:paraId="08E43B57" w14:textId="1E7E3002" w:rsidR="00964D58" w:rsidRDefault="00F45B18" w:rsidP="00964D58">
            <w:r>
              <w:t xml:space="preserve">17 </w:t>
            </w:r>
            <w:r w:rsidR="00964D58" w:rsidRPr="00526FDE">
              <w:t>Nisan 2024 /</w:t>
            </w:r>
            <w:r>
              <w:t xml:space="preserve"> Çarşamba</w:t>
            </w:r>
          </w:p>
        </w:tc>
        <w:tc>
          <w:tcPr>
            <w:tcW w:w="850" w:type="dxa"/>
          </w:tcPr>
          <w:p w14:paraId="36C5281C" w14:textId="4A67C8FF" w:rsidR="00964D58" w:rsidRDefault="00F45B18" w:rsidP="00964D58">
            <w:r>
              <w:t>15</w:t>
            </w:r>
            <w:r w:rsidR="00964D58" w:rsidRPr="0008135B">
              <w:t>:00</w:t>
            </w:r>
          </w:p>
        </w:tc>
        <w:tc>
          <w:tcPr>
            <w:tcW w:w="1600" w:type="dxa"/>
          </w:tcPr>
          <w:p w14:paraId="44A09A28" w14:textId="5BEA57BC" w:rsidR="00964D58" w:rsidRDefault="003C3021" w:rsidP="00964D58">
            <w:pPr>
              <w:jc w:val="center"/>
            </w:pPr>
            <w:r>
              <w:t>207</w:t>
            </w:r>
          </w:p>
        </w:tc>
      </w:tr>
      <w:tr w:rsidR="00964D58" w14:paraId="104EA25A" w14:textId="77777777" w:rsidTr="00F45B18">
        <w:trPr>
          <w:trHeight w:val="488"/>
        </w:trPr>
        <w:tc>
          <w:tcPr>
            <w:tcW w:w="1117" w:type="dxa"/>
          </w:tcPr>
          <w:p w14:paraId="14F9E544" w14:textId="70018419" w:rsidR="00964D58" w:rsidRDefault="00964D58" w:rsidP="00964D58">
            <w:r>
              <w:t>FEL-301</w:t>
            </w:r>
            <w:r w:rsidR="00171F5B">
              <w:t>4</w:t>
            </w:r>
          </w:p>
        </w:tc>
        <w:tc>
          <w:tcPr>
            <w:tcW w:w="2659" w:type="dxa"/>
          </w:tcPr>
          <w:p w14:paraId="51DD2849" w14:textId="01FE4F20" w:rsidR="00964D58" w:rsidRDefault="00171F5B" w:rsidP="00964D58">
            <w:r>
              <w:t>Teknoloji ve Felsefe</w:t>
            </w:r>
          </w:p>
        </w:tc>
        <w:tc>
          <w:tcPr>
            <w:tcW w:w="2700" w:type="dxa"/>
          </w:tcPr>
          <w:p w14:paraId="2C5F5668" w14:textId="5C972C78" w:rsidR="00964D58" w:rsidRDefault="00693CF1" w:rsidP="00964D58">
            <w:r>
              <w:t xml:space="preserve">19 </w:t>
            </w:r>
            <w:r w:rsidRPr="00377DDB">
              <w:t>Nisan 2024 /</w:t>
            </w:r>
            <w:r>
              <w:t xml:space="preserve"> Cuma</w:t>
            </w:r>
          </w:p>
        </w:tc>
        <w:tc>
          <w:tcPr>
            <w:tcW w:w="850" w:type="dxa"/>
          </w:tcPr>
          <w:p w14:paraId="60829E1C" w14:textId="64C3B564" w:rsidR="00964D58" w:rsidRDefault="00693CF1" w:rsidP="00964D58">
            <w:r>
              <w:t>17</w:t>
            </w:r>
            <w:r w:rsidR="00964D58" w:rsidRPr="0008135B">
              <w:t>:00</w:t>
            </w:r>
          </w:p>
        </w:tc>
        <w:tc>
          <w:tcPr>
            <w:tcW w:w="1600" w:type="dxa"/>
          </w:tcPr>
          <w:p w14:paraId="0DF87935" w14:textId="4F2CB41B" w:rsidR="00964D58" w:rsidRDefault="00693CF1" w:rsidP="00964D58">
            <w:pPr>
              <w:jc w:val="center"/>
            </w:pPr>
            <w:r>
              <w:t xml:space="preserve">Ödev </w:t>
            </w:r>
          </w:p>
        </w:tc>
      </w:tr>
      <w:bookmarkEnd w:id="1"/>
    </w:tbl>
    <w:p w14:paraId="26C88A03" w14:textId="09232380" w:rsidR="006657DF" w:rsidRDefault="006657DF"/>
    <w:p w14:paraId="2415AB09" w14:textId="26F88D78" w:rsidR="000B5737" w:rsidRPr="000B5737" w:rsidRDefault="000B5737">
      <w:pPr>
        <w:rPr>
          <w:b/>
          <w:u w:val="single"/>
        </w:rPr>
      </w:pPr>
      <w:r w:rsidRPr="000B5737">
        <w:rPr>
          <w:b/>
          <w:highlight w:val="cyan"/>
          <w:u w:val="single"/>
        </w:rPr>
        <w:lastRenderedPageBreak/>
        <w:t>4. SINIF</w:t>
      </w:r>
    </w:p>
    <w:tbl>
      <w:tblPr>
        <w:tblStyle w:val="TableGrid1"/>
        <w:tblW w:w="8926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29"/>
        <w:gridCol w:w="2694"/>
        <w:gridCol w:w="2511"/>
        <w:gridCol w:w="749"/>
        <w:gridCol w:w="1843"/>
      </w:tblGrid>
      <w:tr w:rsidR="00964D58" w:rsidRPr="000B5737" w14:paraId="2E33C4FA" w14:textId="77777777" w:rsidTr="00304F91">
        <w:trPr>
          <w:trHeight w:val="488"/>
        </w:trPr>
        <w:tc>
          <w:tcPr>
            <w:tcW w:w="1129" w:type="dxa"/>
          </w:tcPr>
          <w:p w14:paraId="1AA6A5FD" w14:textId="4B1D3B97" w:rsidR="00964D58" w:rsidRPr="000B5737" w:rsidRDefault="00964D58" w:rsidP="00964D58">
            <w:r w:rsidRPr="000B5737">
              <w:t>FEL</w:t>
            </w:r>
            <w:r>
              <w:t>-400</w:t>
            </w:r>
            <w:r w:rsidR="00AD63C8">
              <w:t>2</w:t>
            </w:r>
          </w:p>
        </w:tc>
        <w:tc>
          <w:tcPr>
            <w:tcW w:w="2694" w:type="dxa"/>
          </w:tcPr>
          <w:p w14:paraId="063AA026" w14:textId="3F64C845" w:rsidR="00964D58" w:rsidRPr="000B5737" w:rsidRDefault="00964D58" w:rsidP="00964D58">
            <w:r>
              <w:t>Çağdaş Felsefe-I</w:t>
            </w:r>
            <w:r w:rsidR="00AD63C8">
              <w:t>I</w:t>
            </w:r>
          </w:p>
        </w:tc>
        <w:tc>
          <w:tcPr>
            <w:tcW w:w="2511" w:type="dxa"/>
          </w:tcPr>
          <w:p w14:paraId="121E7EFD" w14:textId="185B9019" w:rsidR="00964D58" w:rsidRPr="000B5737" w:rsidRDefault="00693CF1" w:rsidP="00964D58">
            <w:r>
              <w:t xml:space="preserve">19 </w:t>
            </w:r>
            <w:r w:rsidR="00964D58" w:rsidRPr="00377DDB">
              <w:t>Nisan 2024 /</w:t>
            </w:r>
            <w:r>
              <w:t xml:space="preserve"> Cuma</w:t>
            </w:r>
          </w:p>
        </w:tc>
        <w:tc>
          <w:tcPr>
            <w:tcW w:w="749" w:type="dxa"/>
          </w:tcPr>
          <w:p w14:paraId="36FA77B1" w14:textId="3B034345" w:rsidR="00964D58" w:rsidRPr="000B5737" w:rsidRDefault="00693CF1" w:rsidP="00964D58">
            <w:r>
              <w:t>17</w:t>
            </w:r>
            <w:r w:rsidR="00964D58" w:rsidRPr="00B76D75">
              <w:t>:00</w:t>
            </w:r>
          </w:p>
        </w:tc>
        <w:tc>
          <w:tcPr>
            <w:tcW w:w="1843" w:type="dxa"/>
          </w:tcPr>
          <w:p w14:paraId="41CE9B97" w14:textId="322EF928" w:rsidR="00964D58" w:rsidRPr="000B5737" w:rsidRDefault="00693CF1" w:rsidP="00964D58">
            <w:pPr>
              <w:jc w:val="center"/>
            </w:pPr>
            <w:r>
              <w:t xml:space="preserve">Ödev </w:t>
            </w:r>
          </w:p>
        </w:tc>
      </w:tr>
      <w:tr w:rsidR="00964D58" w:rsidRPr="000B5737" w14:paraId="1A2110E6" w14:textId="77777777" w:rsidTr="00304F91">
        <w:trPr>
          <w:trHeight w:val="488"/>
        </w:trPr>
        <w:tc>
          <w:tcPr>
            <w:tcW w:w="1129" w:type="dxa"/>
          </w:tcPr>
          <w:p w14:paraId="13186B7D" w14:textId="4D2234EC" w:rsidR="00964D58" w:rsidRPr="000B5737" w:rsidRDefault="00964D58" w:rsidP="00964D58">
            <w:r w:rsidRPr="000B5737">
              <w:t>FEL-</w:t>
            </w:r>
            <w:r>
              <w:t>400</w:t>
            </w:r>
            <w:r w:rsidR="00AD63C8">
              <w:t>4</w:t>
            </w:r>
          </w:p>
        </w:tc>
        <w:tc>
          <w:tcPr>
            <w:tcW w:w="2694" w:type="dxa"/>
          </w:tcPr>
          <w:p w14:paraId="2AE04485" w14:textId="4AA52B82" w:rsidR="00964D58" w:rsidRPr="00DC5854" w:rsidRDefault="00AD63C8" w:rsidP="00964D58">
            <w:r>
              <w:t>Bilim</w:t>
            </w:r>
            <w:r w:rsidR="00964D58" w:rsidRPr="00DC5854">
              <w:t xml:space="preserve"> Felsefesi </w:t>
            </w:r>
          </w:p>
        </w:tc>
        <w:tc>
          <w:tcPr>
            <w:tcW w:w="2511" w:type="dxa"/>
          </w:tcPr>
          <w:p w14:paraId="78B17F4D" w14:textId="42F647E5" w:rsidR="00964D58" w:rsidRPr="00DC5854" w:rsidRDefault="00F45B18" w:rsidP="00964D58">
            <w:r>
              <w:t xml:space="preserve">16 </w:t>
            </w:r>
            <w:r w:rsidR="00964D58" w:rsidRPr="00377DDB">
              <w:t>Nisan 2024 /</w:t>
            </w:r>
            <w:r>
              <w:t xml:space="preserve"> Salı</w:t>
            </w:r>
          </w:p>
        </w:tc>
        <w:tc>
          <w:tcPr>
            <w:tcW w:w="749" w:type="dxa"/>
          </w:tcPr>
          <w:p w14:paraId="4C6D96C5" w14:textId="39D811AC" w:rsidR="00964D58" w:rsidRPr="00DC5854" w:rsidRDefault="00F45B18" w:rsidP="00964D58">
            <w:r>
              <w:t>16</w:t>
            </w:r>
            <w:r w:rsidR="00964D58" w:rsidRPr="00B76D75">
              <w:t>:00</w:t>
            </w:r>
          </w:p>
        </w:tc>
        <w:tc>
          <w:tcPr>
            <w:tcW w:w="1843" w:type="dxa"/>
          </w:tcPr>
          <w:p w14:paraId="233DEFB1" w14:textId="4D2DF30A" w:rsidR="00964D58" w:rsidRPr="000B5737" w:rsidRDefault="003C3021" w:rsidP="00964D58">
            <w:pPr>
              <w:jc w:val="center"/>
            </w:pPr>
            <w:r>
              <w:t>207</w:t>
            </w:r>
          </w:p>
        </w:tc>
      </w:tr>
      <w:tr w:rsidR="00964D58" w:rsidRPr="000B5737" w14:paraId="245C8973" w14:textId="77777777" w:rsidTr="00304F91">
        <w:trPr>
          <w:trHeight w:val="488"/>
        </w:trPr>
        <w:tc>
          <w:tcPr>
            <w:tcW w:w="1129" w:type="dxa"/>
          </w:tcPr>
          <w:p w14:paraId="019218DB" w14:textId="437F4080" w:rsidR="00964D58" w:rsidRPr="000B5737" w:rsidRDefault="00964D58" w:rsidP="00964D58">
            <w:r w:rsidRPr="000B5737">
              <w:t>FEL-</w:t>
            </w:r>
            <w:r>
              <w:t>400</w:t>
            </w:r>
            <w:r w:rsidR="00AD63C8">
              <w:t>6</w:t>
            </w:r>
          </w:p>
        </w:tc>
        <w:tc>
          <w:tcPr>
            <w:tcW w:w="2694" w:type="dxa"/>
          </w:tcPr>
          <w:p w14:paraId="5CD0401B" w14:textId="3D82EC20" w:rsidR="00964D58" w:rsidRPr="000B5737" w:rsidRDefault="00964D58" w:rsidP="00964D58">
            <w:r>
              <w:t>Bitirme Tezi-I</w:t>
            </w:r>
            <w:r w:rsidR="00AD63C8">
              <w:t>I</w:t>
            </w:r>
          </w:p>
        </w:tc>
        <w:tc>
          <w:tcPr>
            <w:tcW w:w="2511" w:type="dxa"/>
          </w:tcPr>
          <w:p w14:paraId="3C382EA4" w14:textId="03BBAC51" w:rsidR="00964D58" w:rsidRPr="000B5737" w:rsidRDefault="007D5C7E" w:rsidP="00964D58">
            <w:r>
              <w:t xml:space="preserve">19 </w:t>
            </w:r>
            <w:r w:rsidR="00964D58" w:rsidRPr="00377DDB">
              <w:t>Nisan 2024 /</w:t>
            </w:r>
            <w:r>
              <w:t xml:space="preserve"> Cuma</w:t>
            </w:r>
          </w:p>
        </w:tc>
        <w:tc>
          <w:tcPr>
            <w:tcW w:w="749" w:type="dxa"/>
          </w:tcPr>
          <w:p w14:paraId="52621EEC" w14:textId="728602A4" w:rsidR="00964D58" w:rsidRPr="000B5737" w:rsidRDefault="007D5C7E" w:rsidP="00964D58">
            <w:r>
              <w:t>17</w:t>
            </w:r>
            <w:r w:rsidR="00964D58" w:rsidRPr="00B76D75">
              <w:t>:00</w:t>
            </w:r>
          </w:p>
        </w:tc>
        <w:tc>
          <w:tcPr>
            <w:tcW w:w="1843" w:type="dxa"/>
          </w:tcPr>
          <w:p w14:paraId="1949194E" w14:textId="4DF79632" w:rsidR="00964D58" w:rsidRPr="000B5737" w:rsidRDefault="007D5C7E" w:rsidP="00964D58">
            <w:pPr>
              <w:jc w:val="center"/>
            </w:pPr>
            <w:r>
              <w:t>Ödev</w:t>
            </w:r>
          </w:p>
        </w:tc>
      </w:tr>
      <w:tr w:rsidR="00964D58" w:rsidRPr="000B5737" w14:paraId="77A22A7F" w14:textId="77777777" w:rsidTr="00304F91">
        <w:trPr>
          <w:trHeight w:val="470"/>
        </w:trPr>
        <w:tc>
          <w:tcPr>
            <w:tcW w:w="1129" w:type="dxa"/>
          </w:tcPr>
          <w:p w14:paraId="0D11B887" w14:textId="6B8C6977" w:rsidR="00964D58" w:rsidRPr="000B5737" w:rsidRDefault="00964D58" w:rsidP="00964D58">
            <w:r w:rsidRPr="000B5737">
              <w:t>FEL-</w:t>
            </w:r>
            <w:r>
              <w:t>40</w:t>
            </w:r>
            <w:r w:rsidR="00AD63C8">
              <w:t>10</w:t>
            </w:r>
          </w:p>
        </w:tc>
        <w:tc>
          <w:tcPr>
            <w:tcW w:w="2694" w:type="dxa"/>
          </w:tcPr>
          <w:p w14:paraId="7BE0CBE9" w14:textId="2A82F86F" w:rsidR="00964D58" w:rsidRPr="000B5737" w:rsidRDefault="00AD63C8" w:rsidP="00964D58">
            <w:r>
              <w:t>Osmanlıdan Cumhuriyete</w:t>
            </w:r>
            <w:r w:rsidR="00964D58">
              <w:t xml:space="preserve"> Felsefe</w:t>
            </w:r>
          </w:p>
        </w:tc>
        <w:tc>
          <w:tcPr>
            <w:tcW w:w="2511" w:type="dxa"/>
          </w:tcPr>
          <w:p w14:paraId="79FBA4AC" w14:textId="21963D17" w:rsidR="00964D58" w:rsidRPr="000B5737" w:rsidRDefault="00F45B18" w:rsidP="00964D58">
            <w:r>
              <w:t xml:space="preserve">16 </w:t>
            </w:r>
            <w:r w:rsidR="00964D58" w:rsidRPr="00377DDB">
              <w:t>Nisan 2024 /</w:t>
            </w:r>
            <w:r>
              <w:t xml:space="preserve"> Salı</w:t>
            </w:r>
          </w:p>
        </w:tc>
        <w:tc>
          <w:tcPr>
            <w:tcW w:w="749" w:type="dxa"/>
          </w:tcPr>
          <w:p w14:paraId="45E96494" w14:textId="6896F9E7" w:rsidR="00964D58" w:rsidRPr="000B5737" w:rsidRDefault="00F45B18" w:rsidP="00964D58">
            <w:r>
              <w:t>1</w:t>
            </w:r>
            <w:r w:rsidR="00187863">
              <w:t>3</w:t>
            </w:r>
            <w:r w:rsidR="00964D58" w:rsidRPr="00B76D75">
              <w:t>:00</w:t>
            </w:r>
          </w:p>
        </w:tc>
        <w:tc>
          <w:tcPr>
            <w:tcW w:w="1843" w:type="dxa"/>
          </w:tcPr>
          <w:p w14:paraId="25C4529D" w14:textId="2CA9470E" w:rsidR="00964D58" w:rsidRPr="000B5737" w:rsidRDefault="003C3021" w:rsidP="00964D58">
            <w:pPr>
              <w:jc w:val="center"/>
            </w:pPr>
            <w:r>
              <w:t>201</w:t>
            </w:r>
          </w:p>
        </w:tc>
      </w:tr>
      <w:tr w:rsidR="00964D58" w:rsidRPr="000B5737" w14:paraId="03184EB9" w14:textId="77777777" w:rsidTr="00304F91">
        <w:trPr>
          <w:trHeight w:val="488"/>
        </w:trPr>
        <w:tc>
          <w:tcPr>
            <w:tcW w:w="1129" w:type="dxa"/>
          </w:tcPr>
          <w:p w14:paraId="234545B2" w14:textId="75AA8002" w:rsidR="00964D58" w:rsidRPr="000B5737" w:rsidRDefault="00964D58" w:rsidP="00964D58">
            <w:r w:rsidRPr="000B5737">
              <w:t>FEL-</w:t>
            </w:r>
            <w:r>
              <w:t>401</w:t>
            </w:r>
            <w:r w:rsidR="00AD63C8">
              <w:t>4</w:t>
            </w:r>
          </w:p>
        </w:tc>
        <w:tc>
          <w:tcPr>
            <w:tcW w:w="2694" w:type="dxa"/>
          </w:tcPr>
          <w:p w14:paraId="338F855F" w14:textId="4596CB2D" w:rsidR="00964D58" w:rsidRPr="000B5737" w:rsidRDefault="00AD63C8" w:rsidP="00964D58">
            <w:r>
              <w:t>Bilim Felsefesi Okumaları</w:t>
            </w:r>
          </w:p>
        </w:tc>
        <w:tc>
          <w:tcPr>
            <w:tcW w:w="2511" w:type="dxa"/>
          </w:tcPr>
          <w:p w14:paraId="23FC60D6" w14:textId="0AFDBE67" w:rsidR="00964D58" w:rsidRPr="000B5737" w:rsidRDefault="00693CF1" w:rsidP="00964D58">
            <w:r>
              <w:t xml:space="preserve">19 </w:t>
            </w:r>
            <w:r w:rsidRPr="00377DDB">
              <w:t>Nisan 2024 /</w:t>
            </w:r>
            <w:r>
              <w:t xml:space="preserve"> Cuma</w:t>
            </w:r>
          </w:p>
        </w:tc>
        <w:tc>
          <w:tcPr>
            <w:tcW w:w="749" w:type="dxa"/>
          </w:tcPr>
          <w:p w14:paraId="241BA49F" w14:textId="0BEBB339" w:rsidR="00964D58" w:rsidRPr="000B5737" w:rsidRDefault="00693CF1" w:rsidP="00964D58">
            <w:r>
              <w:t>17</w:t>
            </w:r>
            <w:r w:rsidR="00964D58" w:rsidRPr="00B76D75">
              <w:t>:00</w:t>
            </w:r>
          </w:p>
        </w:tc>
        <w:tc>
          <w:tcPr>
            <w:tcW w:w="1843" w:type="dxa"/>
          </w:tcPr>
          <w:p w14:paraId="5387280D" w14:textId="4107F44F" w:rsidR="00964D58" w:rsidRPr="000B5737" w:rsidRDefault="00693CF1" w:rsidP="00964D58">
            <w:pPr>
              <w:jc w:val="center"/>
            </w:pPr>
            <w:r>
              <w:t xml:space="preserve">Ödev </w:t>
            </w:r>
          </w:p>
        </w:tc>
      </w:tr>
      <w:tr w:rsidR="00964D58" w:rsidRPr="000B5737" w14:paraId="60E9EC82" w14:textId="77777777" w:rsidTr="00304F91">
        <w:trPr>
          <w:trHeight w:val="488"/>
        </w:trPr>
        <w:tc>
          <w:tcPr>
            <w:tcW w:w="1129" w:type="dxa"/>
          </w:tcPr>
          <w:p w14:paraId="5690B412" w14:textId="279DE6F9" w:rsidR="00964D58" w:rsidRPr="000B5737" w:rsidRDefault="00964D58" w:rsidP="00964D58">
            <w:r w:rsidRPr="000B5737">
              <w:t>FEL-</w:t>
            </w:r>
            <w:r>
              <w:t>401</w:t>
            </w:r>
            <w:r w:rsidR="00AD63C8">
              <w:t>6</w:t>
            </w:r>
          </w:p>
        </w:tc>
        <w:tc>
          <w:tcPr>
            <w:tcW w:w="2694" w:type="dxa"/>
          </w:tcPr>
          <w:p w14:paraId="0858FE78" w14:textId="0E054893" w:rsidR="00964D58" w:rsidRPr="000B5737" w:rsidRDefault="00AD63C8" w:rsidP="00964D58">
            <w:r>
              <w:t>Hegel Felsefesi</w:t>
            </w:r>
          </w:p>
        </w:tc>
        <w:tc>
          <w:tcPr>
            <w:tcW w:w="2511" w:type="dxa"/>
          </w:tcPr>
          <w:p w14:paraId="59270999" w14:textId="2F7635B8" w:rsidR="00964D58" w:rsidRPr="000B5737" w:rsidRDefault="00693CF1" w:rsidP="00964D58">
            <w:r>
              <w:t xml:space="preserve">19 </w:t>
            </w:r>
            <w:r w:rsidRPr="00377DDB">
              <w:t>Nisan 2024 /</w:t>
            </w:r>
            <w:r>
              <w:t xml:space="preserve"> Cuma</w:t>
            </w:r>
          </w:p>
        </w:tc>
        <w:tc>
          <w:tcPr>
            <w:tcW w:w="749" w:type="dxa"/>
          </w:tcPr>
          <w:p w14:paraId="49A821C6" w14:textId="3C4D334D" w:rsidR="00964D58" w:rsidRPr="000B5737" w:rsidRDefault="00693CF1" w:rsidP="00964D58">
            <w:r>
              <w:t>17</w:t>
            </w:r>
            <w:r w:rsidR="00964D58" w:rsidRPr="00B76D75">
              <w:t>:00</w:t>
            </w:r>
          </w:p>
        </w:tc>
        <w:tc>
          <w:tcPr>
            <w:tcW w:w="1843" w:type="dxa"/>
          </w:tcPr>
          <w:p w14:paraId="5224980C" w14:textId="4AFC5066" w:rsidR="00964D58" w:rsidRPr="000B5737" w:rsidRDefault="00693CF1" w:rsidP="00964D58">
            <w:pPr>
              <w:jc w:val="center"/>
            </w:pPr>
            <w:r>
              <w:t xml:space="preserve">Ödev </w:t>
            </w:r>
          </w:p>
        </w:tc>
      </w:tr>
    </w:tbl>
    <w:p w14:paraId="31546075" w14:textId="77777777" w:rsidR="000B5737" w:rsidRPr="006657DF" w:rsidRDefault="000B5737"/>
    <w:sectPr w:rsidR="000B5737" w:rsidRPr="006657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30635"/>
    <w:multiLevelType w:val="hybridMultilevel"/>
    <w:tmpl w:val="075A60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E44942"/>
    <w:multiLevelType w:val="hybridMultilevel"/>
    <w:tmpl w:val="83CA3D3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NLMwMzY3tTA2M7dQ0lEKTi0uzszPAykwtKwFAAU6A8wtAAAA"/>
  </w:docVars>
  <w:rsids>
    <w:rsidRoot w:val="000F3C94"/>
    <w:rsid w:val="000744B5"/>
    <w:rsid w:val="00076CB4"/>
    <w:rsid w:val="000A0AB0"/>
    <w:rsid w:val="000B5737"/>
    <w:rsid w:val="000E41DC"/>
    <w:rsid w:val="000F3C94"/>
    <w:rsid w:val="00116D99"/>
    <w:rsid w:val="00131F8D"/>
    <w:rsid w:val="0013274B"/>
    <w:rsid w:val="00171F5B"/>
    <w:rsid w:val="00187863"/>
    <w:rsid w:val="001D2730"/>
    <w:rsid w:val="00201FCD"/>
    <w:rsid w:val="00240A2B"/>
    <w:rsid w:val="00276DF2"/>
    <w:rsid w:val="00277E15"/>
    <w:rsid w:val="002858B3"/>
    <w:rsid w:val="002A096D"/>
    <w:rsid w:val="00304F91"/>
    <w:rsid w:val="0036467B"/>
    <w:rsid w:val="00367725"/>
    <w:rsid w:val="003C3021"/>
    <w:rsid w:val="003D74C0"/>
    <w:rsid w:val="00413AA1"/>
    <w:rsid w:val="00426789"/>
    <w:rsid w:val="00455981"/>
    <w:rsid w:val="004562C5"/>
    <w:rsid w:val="00460896"/>
    <w:rsid w:val="00463A37"/>
    <w:rsid w:val="004A1048"/>
    <w:rsid w:val="004B44DB"/>
    <w:rsid w:val="004E49BD"/>
    <w:rsid w:val="004F205D"/>
    <w:rsid w:val="005E0F9B"/>
    <w:rsid w:val="005F3701"/>
    <w:rsid w:val="0064762C"/>
    <w:rsid w:val="006657DF"/>
    <w:rsid w:val="00666944"/>
    <w:rsid w:val="00675AAF"/>
    <w:rsid w:val="00693CF1"/>
    <w:rsid w:val="006A6D7B"/>
    <w:rsid w:val="006B54DE"/>
    <w:rsid w:val="006B72F4"/>
    <w:rsid w:val="006B7ABF"/>
    <w:rsid w:val="007776C2"/>
    <w:rsid w:val="007B310C"/>
    <w:rsid w:val="007C66A5"/>
    <w:rsid w:val="007D5C7E"/>
    <w:rsid w:val="008013CF"/>
    <w:rsid w:val="00820B9A"/>
    <w:rsid w:val="00872188"/>
    <w:rsid w:val="00883AB8"/>
    <w:rsid w:val="008B6B9A"/>
    <w:rsid w:val="008C3CF9"/>
    <w:rsid w:val="008E2996"/>
    <w:rsid w:val="009043E3"/>
    <w:rsid w:val="00961638"/>
    <w:rsid w:val="00964D58"/>
    <w:rsid w:val="009B7A87"/>
    <w:rsid w:val="00A266ED"/>
    <w:rsid w:val="00A50282"/>
    <w:rsid w:val="00A756A4"/>
    <w:rsid w:val="00A76DCC"/>
    <w:rsid w:val="00AB43FA"/>
    <w:rsid w:val="00AD63C8"/>
    <w:rsid w:val="00B1003B"/>
    <w:rsid w:val="00B40D09"/>
    <w:rsid w:val="00B55017"/>
    <w:rsid w:val="00BB1AA7"/>
    <w:rsid w:val="00BD4426"/>
    <w:rsid w:val="00C02665"/>
    <w:rsid w:val="00C03687"/>
    <w:rsid w:val="00C04AC6"/>
    <w:rsid w:val="00C15B26"/>
    <w:rsid w:val="00C16359"/>
    <w:rsid w:val="00C641BF"/>
    <w:rsid w:val="00C7717E"/>
    <w:rsid w:val="00CA4C28"/>
    <w:rsid w:val="00CA641B"/>
    <w:rsid w:val="00CB29DD"/>
    <w:rsid w:val="00CF1770"/>
    <w:rsid w:val="00CF6739"/>
    <w:rsid w:val="00D134CC"/>
    <w:rsid w:val="00D26A37"/>
    <w:rsid w:val="00D37405"/>
    <w:rsid w:val="00DB328E"/>
    <w:rsid w:val="00DC5854"/>
    <w:rsid w:val="00DE06EF"/>
    <w:rsid w:val="00DF2339"/>
    <w:rsid w:val="00E15BEC"/>
    <w:rsid w:val="00E1727E"/>
    <w:rsid w:val="00E20064"/>
    <w:rsid w:val="00E23FCD"/>
    <w:rsid w:val="00E24112"/>
    <w:rsid w:val="00E612B8"/>
    <w:rsid w:val="00E97967"/>
    <w:rsid w:val="00EC2018"/>
    <w:rsid w:val="00EC721B"/>
    <w:rsid w:val="00ED0ECB"/>
    <w:rsid w:val="00F45B18"/>
    <w:rsid w:val="00F5213A"/>
    <w:rsid w:val="00F53648"/>
    <w:rsid w:val="00FB7A3F"/>
    <w:rsid w:val="00FF5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BBFD1E"/>
  <w15:chartTrackingRefBased/>
  <w15:docId w15:val="{CBC38095-3B14-4C09-BABA-379FB9A27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3A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7E1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0B57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A849AA-2453-4FF1-8724-828DB9EED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4</TotalTime>
  <Pages>2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2</cp:revision>
  <dcterms:created xsi:type="dcterms:W3CDTF">2023-11-06T10:25:00Z</dcterms:created>
  <dcterms:modified xsi:type="dcterms:W3CDTF">2024-03-29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662ec2b3f302b9c33b2384d907f06dfe293812cc175a8ed03622fd1a5fb87d</vt:lpwstr>
  </property>
</Properties>
</file>